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4FFEE100" w:rsidR="00310CE5" w:rsidRPr="000D5C4E" w:rsidRDefault="000D5C4E" w:rsidP="00310CE5">
      <w:pPr>
        <w:jc w:val="center"/>
        <w:rPr>
          <w:b/>
          <w:bCs/>
          <w:sz w:val="32"/>
          <w:szCs w:val="32"/>
        </w:rPr>
      </w:pPr>
      <w:r w:rsidRPr="000D5C4E">
        <w:rPr>
          <w:b/>
          <w:bCs/>
          <w:sz w:val="32"/>
          <w:szCs w:val="32"/>
        </w:rPr>
        <w:t>(</w:t>
      </w:r>
      <w:r w:rsidR="004678DE">
        <w:rPr>
          <w:b/>
          <w:bCs/>
          <w:sz w:val="32"/>
          <w:szCs w:val="32"/>
        </w:rPr>
        <w:t>Wyoming</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3140E82B" w:rsidR="00AF6A38" w:rsidRDefault="004678DE" w:rsidP="00754613">
            <w:r>
              <w:t>Wyoming</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0BAFD" w14:textId="77777777" w:rsidR="00613E33" w:rsidRDefault="00613E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8E51AAC" w:rsidR="00CB37D9" w:rsidRPr="00613E33" w:rsidRDefault="00CB37D9" w:rsidP="00613E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EDD09" w14:textId="77777777" w:rsidR="00613E33" w:rsidRDefault="00613E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478B68" w14:textId="77777777" w:rsidR="00613E33" w:rsidRDefault="00613E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A2F8D64" w:rsidR="00AD6FC0" w:rsidRPr="00613E33" w:rsidRDefault="00AD6FC0" w:rsidP="00613E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5AB3B" w14:textId="77777777" w:rsidR="00613E33" w:rsidRDefault="00613E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01853575">
    <w:abstractNumId w:val="0"/>
  </w:num>
  <w:num w:numId="2" w16cid:durableId="17950512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678DE"/>
    <w:rsid w:val="00473500"/>
    <w:rsid w:val="004F1CD0"/>
    <w:rsid w:val="004F5D47"/>
    <w:rsid w:val="00570A17"/>
    <w:rsid w:val="005F0103"/>
    <w:rsid w:val="00613E3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8</Words>
  <Characters>14524</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3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